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  <w:bookmarkStart w:id="0" w:name="_GoBack"/>
      <w:bookmarkEnd w:id="0"/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  <w:r>
        <w:rPr>
          <w:rFonts w:hint="default" w:ascii="Muli" w:hAnsi="Muli" w:eastAsia="Muli" w:cs="Muli"/>
          <w:sz w:val="24"/>
          <w:szCs w:val="24"/>
          <w:lang w:val="en-US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href and class name display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 xml:space="preserve">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 xml:space="preserve">for the visibility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jsx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expo.io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first download the expoapp and login and scan the code .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beforeLines="0" w:afterLines="0"/>
        <w:jc w:val="left"/>
        <w:rPr>
          <w:rFonts w:hint="default" w:ascii="Bauhaus 93" w:hAnsi="Bauhaus 93" w:eastAsia="Bauhaus 93"/>
          <w:color w:val="ED1C24"/>
          <w:sz w:val="40"/>
          <w:szCs w:val="24"/>
          <w:lang w:val="en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Bauhaus 93" w:hAnsi="Bauhaus 93" w:eastAsia="Bauhaus 93"/>
          <w:color w:val="ED1C24"/>
          <w:sz w:val="40"/>
          <w:szCs w:val="24"/>
          <w:lang w:val="en"/>
        </w:rPr>
        <w:t>whatever render function return something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act as a componet to write code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view,button,tex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Bauhaus 93">
    <w:panose1 w:val="04030905020B02020C02"/>
    <w:charset w:val="00"/>
    <w:family w:val="auto"/>
    <w:pitch w:val="default"/>
    <w:sig w:usb0="00000003" w:usb1="00000000" w:usb2="00000000" w:usb3="00000000" w:csb0="2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2A27"/>
    <w:rsid w:val="00173A24"/>
    <w:rsid w:val="009526BB"/>
    <w:rsid w:val="17D752F0"/>
    <w:rsid w:val="1D015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28</TotalTime>
  <ScaleCrop>false</ScaleCrop>
  <LinksUpToDate>false</LinksUpToDate>
  <CharactersWithSpaces>1061</CharactersWithSpaces>
  <Application>WPS Office_11.2.0.102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asdf</dc:creator>
  <cp:lastModifiedBy>Duggu</cp:lastModifiedBy>
  <dcterms:modified xsi:type="dcterms:W3CDTF">2021-09-01T11:38:2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9BCCDDF99EE1409FB899077151B0D579</vt:lpwstr>
  </property>
</Properties>
</file>